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Беспалый Иван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24976" cy="952901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76" cy="95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647974" cy="2743200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974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500113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0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3262630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477092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7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Беспалый Иван Сергеевич</dc:creator>
  <dc:language>ru-RU</dc:language>
  <cp:keywords/>
  <dcterms:created xsi:type="dcterms:W3CDTF">2025-04-01T10:03:14Z</dcterms:created>
  <dcterms:modified xsi:type="dcterms:W3CDTF">2025-04-01T10:0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